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5C8C03FD" w14:textId="566DBF6F" w:rsidR="00063CFE" w:rsidRPr="00921A5B" w:rsidRDefault="00ED00BA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NUCLEO-L552ZE-Q Pins Legend 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455C23F" w:rsidR="00FB1EFB" w:rsidRDefault="00FB1EFB" w:rsidP="005959A0">
      <w:pPr>
        <w:jc w:val="right"/>
        <w:rPr>
          <w:b/>
        </w:rPr>
      </w:pPr>
    </w:p>
    <w:p w14:paraId="192E4338" w14:textId="2EC0D240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5C2D6B13" w14:textId="39CDBA28" w:rsidR="00ED00BA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886475" w:history="1">
            <w:r w:rsidR="00ED00BA" w:rsidRPr="007F06C1">
              <w:rPr>
                <w:rStyle w:val="Hyperlink"/>
              </w:rPr>
              <w:t>1</w:t>
            </w:r>
            <w:r w:rsidR="00ED00B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ED00BA" w:rsidRPr="007F06C1">
              <w:rPr>
                <w:rStyle w:val="Hyperlink"/>
              </w:rPr>
              <w:t>Microcontroller main features</w:t>
            </w:r>
            <w:r w:rsidR="00ED00BA">
              <w:rPr>
                <w:webHidden/>
              </w:rPr>
              <w:tab/>
            </w:r>
            <w:r w:rsidR="00ED00BA">
              <w:rPr>
                <w:webHidden/>
              </w:rPr>
              <w:fldChar w:fldCharType="begin"/>
            </w:r>
            <w:r w:rsidR="00ED00BA">
              <w:rPr>
                <w:webHidden/>
              </w:rPr>
              <w:instrText xml:space="preserve"> PAGEREF _Toc94886475 \h </w:instrText>
            </w:r>
            <w:r w:rsidR="00ED00BA">
              <w:rPr>
                <w:webHidden/>
              </w:rPr>
            </w:r>
            <w:r w:rsidR="00ED00BA">
              <w:rPr>
                <w:webHidden/>
              </w:rPr>
              <w:fldChar w:fldCharType="separate"/>
            </w:r>
            <w:r w:rsidR="00ED00BA">
              <w:rPr>
                <w:webHidden/>
              </w:rPr>
              <w:t>1</w:t>
            </w:r>
            <w:r w:rsidR="00ED00BA">
              <w:rPr>
                <w:webHidden/>
              </w:rPr>
              <w:fldChar w:fldCharType="end"/>
            </w:r>
          </w:hyperlink>
        </w:p>
        <w:p w14:paraId="5571AAEB" w14:textId="756F31A5" w:rsidR="00ED00BA" w:rsidRDefault="00ED00B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94886476" w:history="1">
            <w:r w:rsidRPr="007F06C1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7F06C1">
              <w:rPr>
                <w:rStyle w:val="Hyperlink"/>
              </w:rPr>
              <w:t>Board featu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48864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04B6CC3F" w14:textId="457BBEEA" w:rsidR="00ED00BA" w:rsidRDefault="00ED00B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94886477" w:history="1">
            <w:r w:rsidRPr="007F06C1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7F06C1">
              <w:rPr>
                <w:rStyle w:val="Hyperlink"/>
              </w:rPr>
              <w:t>Pins Legen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48864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D32FD6B" w14:textId="73C63C50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530C442A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5E652069" w14:textId="77777777" w:rsidR="003431E8" w:rsidRPr="003431E8" w:rsidRDefault="003431E8" w:rsidP="003431E8">
      <w:pPr>
        <w:pStyle w:val="Heading1"/>
      </w:pPr>
      <w:bookmarkStart w:id="2" w:name="_Toc94886475"/>
      <w:r w:rsidRPr="003431E8">
        <w:lastRenderedPageBreak/>
        <w:t>Microcontroller main features</w:t>
      </w:r>
      <w:bookmarkEnd w:id="2"/>
    </w:p>
    <w:p w14:paraId="68993801" w14:textId="77777777" w:rsidR="003431E8" w:rsidRDefault="003431E8" w:rsidP="003431E8">
      <w:pPr>
        <w:pStyle w:val="NormalWeb"/>
        <w:rPr>
          <w:rFonts w:ascii="Lato" w:hAnsi="Lato"/>
          <w:color w:val="333E48"/>
        </w:rPr>
      </w:pPr>
      <w:hyperlink r:id="rId12" w:history="1">
        <w:r>
          <w:rPr>
            <w:rStyle w:val="Hyperlink"/>
            <w:rFonts w:ascii="Lato" w:hAnsi="Lato"/>
            <w:color w:val="0091BD"/>
          </w:rPr>
          <w:t>https://www.st.com/en/microcontrollers-microprocessors/stm32l552ze.html</w:t>
        </w:r>
      </w:hyperlink>
    </w:p>
    <w:p w14:paraId="590672BA" w14:textId="0B54260C" w:rsidR="003431E8" w:rsidRDefault="003431E8" w:rsidP="003431E8">
      <w:r w:rsidRPr="003431E8">
        <w:t>The STM32L552xx devices are an ultra-low-power microcontrollers family (STM32L5 Series) based on the high-performance Arm® Cortex®-M33 32-bit RISC core. They operate at a frequency of up to 110 MHz.</w:t>
      </w:r>
      <w:r>
        <w:t>.</w:t>
      </w:r>
    </w:p>
    <w:p w14:paraId="676C26C7" w14:textId="77777777" w:rsidR="003431E8" w:rsidRPr="003431E8" w:rsidRDefault="003431E8" w:rsidP="003431E8">
      <w:pPr>
        <w:pStyle w:val="Heading1"/>
      </w:pPr>
      <w:bookmarkStart w:id="3" w:name="_Toc94886476"/>
      <w:r w:rsidRPr="003431E8">
        <w:t>Board features</w:t>
      </w:r>
      <w:bookmarkEnd w:id="3"/>
    </w:p>
    <w:p w14:paraId="3B189EFF" w14:textId="77777777" w:rsidR="003431E8" w:rsidRPr="003431E8" w:rsidRDefault="003431E8" w:rsidP="003431E8">
      <w:pPr>
        <w:pStyle w:val="ListParagraph"/>
        <w:numPr>
          <w:ilvl w:val="0"/>
          <w:numId w:val="34"/>
        </w:numPr>
      </w:pPr>
      <w:r w:rsidRPr="003431E8">
        <w:t>STM32 microcontroller in LQFP144 package</w:t>
      </w:r>
    </w:p>
    <w:p w14:paraId="3A987C65" w14:textId="77777777" w:rsidR="003431E8" w:rsidRPr="003431E8" w:rsidRDefault="003431E8" w:rsidP="003431E8">
      <w:pPr>
        <w:pStyle w:val="ListParagraph"/>
        <w:numPr>
          <w:ilvl w:val="0"/>
          <w:numId w:val="34"/>
        </w:numPr>
      </w:pPr>
      <w:r w:rsidRPr="003431E8">
        <w:t>3 user LEDs</w:t>
      </w:r>
    </w:p>
    <w:p w14:paraId="06E90DC7" w14:textId="77777777" w:rsidR="003431E8" w:rsidRPr="003431E8" w:rsidRDefault="003431E8" w:rsidP="003431E8">
      <w:pPr>
        <w:pStyle w:val="ListParagraph"/>
        <w:numPr>
          <w:ilvl w:val="0"/>
          <w:numId w:val="34"/>
        </w:numPr>
      </w:pPr>
      <w:r w:rsidRPr="003431E8">
        <w:t>2 user and reset push-buttons</w:t>
      </w:r>
    </w:p>
    <w:p w14:paraId="35C25207" w14:textId="77777777" w:rsidR="003431E8" w:rsidRPr="003431E8" w:rsidRDefault="003431E8" w:rsidP="003431E8">
      <w:pPr>
        <w:pStyle w:val="ListParagraph"/>
        <w:numPr>
          <w:ilvl w:val="0"/>
          <w:numId w:val="34"/>
        </w:numPr>
      </w:pPr>
      <w:r w:rsidRPr="003431E8">
        <w:t>32.768 kHz crystal oscillator</w:t>
      </w:r>
    </w:p>
    <w:p w14:paraId="7AD19C00" w14:textId="77777777" w:rsidR="003431E8" w:rsidRPr="003431E8" w:rsidRDefault="003431E8" w:rsidP="003431E8">
      <w:pPr>
        <w:pStyle w:val="ListParagraph"/>
        <w:numPr>
          <w:ilvl w:val="0"/>
          <w:numId w:val="34"/>
        </w:numPr>
      </w:pPr>
      <w:r w:rsidRPr="003431E8">
        <w:t>Board connectors:</w:t>
      </w:r>
    </w:p>
    <w:p w14:paraId="565A9473" w14:textId="77777777" w:rsidR="003431E8" w:rsidRPr="003431E8" w:rsidRDefault="003431E8" w:rsidP="003431E8">
      <w:pPr>
        <w:pStyle w:val="ListParagraph"/>
        <w:numPr>
          <w:ilvl w:val="1"/>
          <w:numId w:val="34"/>
        </w:numPr>
      </w:pPr>
      <w:r w:rsidRPr="003431E8">
        <w:t>ST Zio expansion connector including ARDUINO® Uno V3</w:t>
      </w:r>
    </w:p>
    <w:p w14:paraId="6BFDE1B5" w14:textId="77777777" w:rsidR="003431E8" w:rsidRPr="003431E8" w:rsidRDefault="003431E8" w:rsidP="003431E8">
      <w:pPr>
        <w:pStyle w:val="ListParagraph"/>
        <w:numPr>
          <w:ilvl w:val="1"/>
          <w:numId w:val="34"/>
        </w:numPr>
      </w:pPr>
      <w:r w:rsidRPr="003431E8">
        <w:t>ST morpho expansion connector</w:t>
      </w:r>
    </w:p>
    <w:p w14:paraId="05C8C61B" w14:textId="77777777" w:rsidR="003431E8" w:rsidRPr="003431E8" w:rsidRDefault="003431E8" w:rsidP="003431E8">
      <w:pPr>
        <w:pStyle w:val="ListParagraph"/>
        <w:numPr>
          <w:ilvl w:val="0"/>
          <w:numId w:val="34"/>
        </w:numPr>
      </w:pPr>
      <w:r w:rsidRPr="003431E8">
        <w:t>Flexible power-supply options: ST-LINK, USB VBUS or external sources</w:t>
      </w:r>
    </w:p>
    <w:p w14:paraId="0264BC46" w14:textId="77777777" w:rsidR="003431E8" w:rsidRPr="003431E8" w:rsidRDefault="003431E8" w:rsidP="003431E8">
      <w:pPr>
        <w:pStyle w:val="ListParagraph"/>
        <w:numPr>
          <w:ilvl w:val="0"/>
          <w:numId w:val="34"/>
        </w:numPr>
      </w:pPr>
      <w:r w:rsidRPr="003431E8">
        <w:t>On-board ST-LINK debugger/programmer with USB re-enumeration capability: mass storage, Virtual COM port and debug port</w:t>
      </w:r>
    </w:p>
    <w:p w14:paraId="25C84076" w14:textId="71AF56F1" w:rsidR="008F0329" w:rsidRDefault="001401EE" w:rsidP="003431E8">
      <w:r>
        <w:br w:type="page"/>
      </w:r>
    </w:p>
    <w:p w14:paraId="52EFFC12" w14:textId="35E21C38" w:rsidR="0082607F" w:rsidRDefault="003431E8" w:rsidP="009C7C05">
      <w:pPr>
        <w:pStyle w:val="Heading1"/>
      </w:pPr>
      <w:bookmarkStart w:id="4" w:name="_Toc5031133"/>
      <w:bookmarkStart w:id="5" w:name="_Toc94886477"/>
      <w:bookmarkEnd w:id="4"/>
      <w:r>
        <w:lastRenderedPageBreak/>
        <w:t>Pins Legend</w:t>
      </w:r>
      <w:bookmarkEnd w:id="5"/>
    </w:p>
    <w:p w14:paraId="78DAD114" w14:textId="313CB52F" w:rsidR="001401EE" w:rsidRPr="00606666" w:rsidRDefault="003431E8">
      <w:pPr>
        <w:rPr>
          <w:sz w:val="20"/>
        </w:rPr>
      </w:pPr>
      <w:r>
        <w:rPr>
          <w:noProof/>
        </w:rPr>
        <w:drawing>
          <wp:inline distT="0" distB="0" distL="0" distR="0" wp14:anchorId="6C40A90F" wp14:editId="590EBEA6">
            <wp:extent cx="5731510" cy="2129790"/>
            <wp:effectExtent l="0" t="0" r="2540" b="3810"/>
            <wp:docPr id="16" name="Picture 16" descr="Graphical user interface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29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401EE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1561B189" w14:textId="186F1B80" w:rsidR="003431E8" w:rsidRDefault="003431E8" w:rsidP="00921A5B">
      <w:bookmarkStart w:id="6" w:name="_Cannot_see_IDCODE"/>
      <w:bookmarkEnd w:id="6"/>
      <w:r>
        <w:rPr>
          <w:noProof/>
        </w:rPr>
        <w:lastRenderedPageBreak/>
        <w:drawing>
          <wp:inline distT="0" distB="0" distL="0" distR="0" wp14:anchorId="797EB279" wp14:editId="375507F6">
            <wp:extent cx="5731510" cy="4302760"/>
            <wp:effectExtent l="0" t="0" r="2540" b="254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49E413" wp14:editId="42BB7BFC">
            <wp:extent cx="5731510" cy="4302760"/>
            <wp:effectExtent l="0" t="0" r="2540" b="254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848C8" w14:textId="5B41745A" w:rsidR="003431E8" w:rsidRPr="003431E8" w:rsidRDefault="003431E8" w:rsidP="003431E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0BF7AAA" wp14:editId="0F556CF4">
            <wp:extent cx="5731510" cy="4302760"/>
            <wp:effectExtent l="0" t="0" r="2540" b="2540"/>
            <wp:docPr id="15" name="Picture 1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50B869" wp14:editId="1C7A76B3">
            <wp:extent cx="5731510" cy="4302760"/>
            <wp:effectExtent l="0" t="0" r="2540" b="2540"/>
            <wp:docPr id="10" name="Picture 10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431E8" w:rsidRPr="003431E8" w:rsidSect="00AD66E8">
      <w:footerReference w:type="default" r:id="rId18"/>
      <w:headerReference w:type="first" r:id="rId1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CD93A" w14:textId="77777777" w:rsidR="0022235C" w:rsidRDefault="0022235C" w:rsidP="00AD4120">
      <w:pPr>
        <w:spacing w:after="0" w:line="240" w:lineRule="auto"/>
      </w:pPr>
      <w:r>
        <w:separator/>
      </w:r>
    </w:p>
  </w:endnote>
  <w:endnote w:type="continuationSeparator" w:id="0">
    <w:p w14:paraId="6E3B31EC" w14:textId="77777777" w:rsidR="0022235C" w:rsidRDefault="0022235C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22235C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A170E7B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3431E8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6D6E205F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F7211" w14:textId="77777777" w:rsidR="0022235C" w:rsidRDefault="0022235C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114C85F" w14:textId="77777777" w:rsidR="0022235C" w:rsidRDefault="0022235C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3E942911">
          <wp:simplePos x="0" y="0"/>
          <wp:positionH relativeFrom="margin">
            <wp:align>left</wp:align>
          </wp:positionH>
          <wp:positionV relativeFrom="paragraph">
            <wp:posOffset>2211705</wp:posOffset>
          </wp:positionV>
          <wp:extent cx="5729605" cy="692785"/>
          <wp:effectExtent l="0" t="0" r="4445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29605" cy="6927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267F58"/>
    <w:multiLevelType w:val="hybridMultilevel"/>
    <w:tmpl w:val="70B668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0062C7"/>
    <w:multiLevelType w:val="multilevel"/>
    <w:tmpl w:val="56F2D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B97BB1"/>
    <w:multiLevelType w:val="hybridMultilevel"/>
    <w:tmpl w:val="D0C4A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5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46706F"/>
    <w:multiLevelType w:val="hybridMultilevel"/>
    <w:tmpl w:val="692EA6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143092"/>
    <w:multiLevelType w:val="hybridMultilevel"/>
    <w:tmpl w:val="095C4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E2C38"/>
    <w:multiLevelType w:val="hybridMultilevel"/>
    <w:tmpl w:val="54301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3" w15:restartNumberingAfterBreak="0">
    <w:nsid w:val="665F0BF9"/>
    <w:multiLevelType w:val="hybridMultilevel"/>
    <w:tmpl w:val="DC706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7AF750C"/>
    <w:multiLevelType w:val="hybridMultilevel"/>
    <w:tmpl w:val="EC229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7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A977FB"/>
    <w:multiLevelType w:val="hybridMultilevel"/>
    <w:tmpl w:val="4ECA351A"/>
    <w:lvl w:ilvl="0" w:tplc="0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8"/>
  </w:num>
  <w:num w:numId="3">
    <w:abstractNumId w:val="30"/>
  </w:num>
  <w:num w:numId="4">
    <w:abstractNumId w:val="30"/>
    <w:lvlOverride w:ilvl="0">
      <w:startOverride w:val="1"/>
    </w:lvlOverride>
  </w:num>
  <w:num w:numId="5">
    <w:abstractNumId w:val="14"/>
  </w:num>
  <w:num w:numId="6">
    <w:abstractNumId w:val="2"/>
  </w:num>
  <w:num w:numId="7">
    <w:abstractNumId w:val="22"/>
  </w:num>
  <w:num w:numId="8">
    <w:abstractNumId w:val="1"/>
  </w:num>
  <w:num w:numId="9">
    <w:abstractNumId w:val="13"/>
  </w:num>
  <w:num w:numId="10">
    <w:abstractNumId w:val="27"/>
  </w:num>
  <w:num w:numId="11">
    <w:abstractNumId w:val="15"/>
  </w:num>
  <w:num w:numId="12">
    <w:abstractNumId w:val="28"/>
  </w:num>
  <w:num w:numId="13">
    <w:abstractNumId w:val="17"/>
  </w:num>
  <w:num w:numId="14">
    <w:abstractNumId w:val="26"/>
  </w:num>
  <w:num w:numId="15">
    <w:abstractNumId w:val="24"/>
  </w:num>
  <w:num w:numId="16">
    <w:abstractNumId w:val="9"/>
  </w:num>
  <w:num w:numId="17">
    <w:abstractNumId w:val="4"/>
  </w:num>
  <w:num w:numId="18">
    <w:abstractNumId w:val="8"/>
  </w:num>
  <w:num w:numId="19">
    <w:abstractNumId w:val="0"/>
  </w:num>
  <w:num w:numId="20">
    <w:abstractNumId w:val="6"/>
  </w:num>
  <w:num w:numId="21">
    <w:abstractNumId w:val="5"/>
  </w:num>
  <w:num w:numId="22">
    <w:abstractNumId w:val="12"/>
  </w:num>
  <w:num w:numId="23">
    <w:abstractNumId w:val="21"/>
  </w:num>
  <w:num w:numId="24">
    <w:abstractNumId w:val="11"/>
  </w:num>
  <w:num w:numId="25">
    <w:abstractNumId w:val="20"/>
  </w:num>
  <w:num w:numId="26">
    <w:abstractNumId w:val="19"/>
  </w:num>
  <w:num w:numId="27">
    <w:abstractNumId w:val="25"/>
  </w:num>
  <w:num w:numId="28">
    <w:abstractNumId w:val="23"/>
  </w:num>
  <w:num w:numId="29">
    <w:abstractNumId w:val="7"/>
  </w:num>
  <w:num w:numId="30">
    <w:abstractNumId w:val="29"/>
  </w:num>
  <w:num w:numId="31">
    <w:abstractNumId w:val="10"/>
  </w:num>
  <w:num w:numId="32">
    <w:abstractNumId w:val="21"/>
  </w:num>
  <w:num w:numId="33">
    <w:abstractNumId w:val="21"/>
  </w:num>
  <w:num w:numId="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DA3MrO0NDY2MjdW0lEKTi0uzszPAykwqgUAKfzm8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31318"/>
    <w:rsid w:val="00063CFE"/>
    <w:rsid w:val="00072A81"/>
    <w:rsid w:val="000809FA"/>
    <w:rsid w:val="0008756E"/>
    <w:rsid w:val="000A1730"/>
    <w:rsid w:val="000A4D08"/>
    <w:rsid w:val="000C14C1"/>
    <w:rsid w:val="000C50CF"/>
    <w:rsid w:val="000E0216"/>
    <w:rsid w:val="000E5453"/>
    <w:rsid w:val="000E74A1"/>
    <w:rsid w:val="000F4AB4"/>
    <w:rsid w:val="00105DDE"/>
    <w:rsid w:val="00106971"/>
    <w:rsid w:val="00116198"/>
    <w:rsid w:val="00121582"/>
    <w:rsid w:val="00133E1F"/>
    <w:rsid w:val="001355E7"/>
    <w:rsid w:val="001401EE"/>
    <w:rsid w:val="0014587F"/>
    <w:rsid w:val="001533B5"/>
    <w:rsid w:val="00154283"/>
    <w:rsid w:val="001547B7"/>
    <w:rsid w:val="0016308A"/>
    <w:rsid w:val="001669A4"/>
    <w:rsid w:val="001674E6"/>
    <w:rsid w:val="001867A0"/>
    <w:rsid w:val="001A2D42"/>
    <w:rsid w:val="001A622A"/>
    <w:rsid w:val="001B11A6"/>
    <w:rsid w:val="001B5C7B"/>
    <w:rsid w:val="001C1CD4"/>
    <w:rsid w:val="001D7E20"/>
    <w:rsid w:val="001E380C"/>
    <w:rsid w:val="001F65EA"/>
    <w:rsid w:val="002052D9"/>
    <w:rsid w:val="002158FC"/>
    <w:rsid w:val="0022156A"/>
    <w:rsid w:val="0022235C"/>
    <w:rsid w:val="00222F4F"/>
    <w:rsid w:val="00235016"/>
    <w:rsid w:val="00275B5B"/>
    <w:rsid w:val="00292711"/>
    <w:rsid w:val="002968AE"/>
    <w:rsid w:val="002A14C7"/>
    <w:rsid w:val="002A20C8"/>
    <w:rsid w:val="002A45DD"/>
    <w:rsid w:val="002B269C"/>
    <w:rsid w:val="002B421F"/>
    <w:rsid w:val="002C22BE"/>
    <w:rsid w:val="002D64AE"/>
    <w:rsid w:val="002D78DE"/>
    <w:rsid w:val="00300469"/>
    <w:rsid w:val="00303B33"/>
    <w:rsid w:val="003103A1"/>
    <w:rsid w:val="00311F72"/>
    <w:rsid w:val="00317EF2"/>
    <w:rsid w:val="003230B2"/>
    <w:rsid w:val="0033067C"/>
    <w:rsid w:val="00331D21"/>
    <w:rsid w:val="0033705B"/>
    <w:rsid w:val="0034015A"/>
    <w:rsid w:val="003431E8"/>
    <w:rsid w:val="00346AA5"/>
    <w:rsid w:val="003628E3"/>
    <w:rsid w:val="00370B88"/>
    <w:rsid w:val="00376879"/>
    <w:rsid w:val="003778AF"/>
    <w:rsid w:val="00385EEF"/>
    <w:rsid w:val="003A3B63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035F"/>
    <w:rsid w:val="004112AC"/>
    <w:rsid w:val="004132DA"/>
    <w:rsid w:val="00415746"/>
    <w:rsid w:val="0042182A"/>
    <w:rsid w:val="00424001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96259"/>
    <w:rsid w:val="00496F23"/>
    <w:rsid w:val="004B4317"/>
    <w:rsid w:val="004B77FC"/>
    <w:rsid w:val="004C1401"/>
    <w:rsid w:val="004C48D6"/>
    <w:rsid w:val="004C6EC2"/>
    <w:rsid w:val="004D4ED5"/>
    <w:rsid w:val="004E07E2"/>
    <w:rsid w:val="004F346B"/>
    <w:rsid w:val="00502D75"/>
    <w:rsid w:val="00524BBE"/>
    <w:rsid w:val="0053104B"/>
    <w:rsid w:val="0053561F"/>
    <w:rsid w:val="00540273"/>
    <w:rsid w:val="00541532"/>
    <w:rsid w:val="00541811"/>
    <w:rsid w:val="00546319"/>
    <w:rsid w:val="005515E5"/>
    <w:rsid w:val="0056382C"/>
    <w:rsid w:val="00571981"/>
    <w:rsid w:val="00576A3B"/>
    <w:rsid w:val="00576F8D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16ED"/>
    <w:rsid w:val="005F2845"/>
    <w:rsid w:val="0060120E"/>
    <w:rsid w:val="00601531"/>
    <w:rsid w:val="00606666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32D97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353F2"/>
    <w:rsid w:val="00853CA9"/>
    <w:rsid w:val="008545B6"/>
    <w:rsid w:val="008560FF"/>
    <w:rsid w:val="00866240"/>
    <w:rsid w:val="00887D27"/>
    <w:rsid w:val="008971BD"/>
    <w:rsid w:val="008A2779"/>
    <w:rsid w:val="008C2DFA"/>
    <w:rsid w:val="008D015A"/>
    <w:rsid w:val="008D0D2E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1F61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4EBF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24A07"/>
    <w:rsid w:val="00A265CB"/>
    <w:rsid w:val="00A46741"/>
    <w:rsid w:val="00A53FF5"/>
    <w:rsid w:val="00A55A0F"/>
    <w:rsid w:val="00AA025A"/>
    <w:rsid w:val="00AA3466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862C7"/>
    <w:rsid w:val="00B959D9"/>
    <w:rsid w:val="00B96EA6"/>
    <w:rsid w:val="00BA79A1"/>
    <w:rsid w:val="00BB4F86"/>
    <w:rsid w:val="00BB632B"/>
    <w:rsid w:val="00BC3327"/>
    <w:rsid w:val="00BC3F9A"/>
    <w:rsid w:val="00BD256E"/>
    <w:rsid w:val="00BD416C"/>
    <w:rsid w:val="00BE3CD9"/>
    <w:rsid w:val="00BE48D9"/>
    <w:rsid w:val="00BE6963"/>
    <w:rsid w:val="00BF5DD9"/>
    <w:rsid w:val="00C02E10"/>
    <w:rsid w:val="00C06444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A6D7A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A2C1E"/>
    <w:rsid w:val="00DA3F78"/>
    <w:rsid w:val="00DC2844"/>
    <w:rsid w:val="00DC4025"/>
    <w:rsid w:val="00DC5008"/>
    <w:rsid w:val="00DC6A1E"/>
    <w:rsid w:val="00DD04DC"/>
    <w:rsid w:val="00DD61B7"/>
    <w:rsid w:val="00DE4381"/>
    <w:rsid w:val="00DE74A8"/>
    <w:rsid w:val="00DE75A6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80334"/>
    <w:rsid w:val="00E809E6"/>
    <w:rsid w:val="00E80A68"/>
    <w:rsid w:val="00E8795E"/>
    <w:rsid w:val="00E91B00"/>
    <w:rsid w:val="00E92819"/>
    <w:rsid w:val="00E92A02"/>
    <w:rsid w:val="00E94507"/>
    <w:rsid w:val="00EB0D25"/>
    <w:rsid w:val="00EB1A83"/>
    <w:rsid w:val="00EB2020"/>
    <w:rsid w:val="00EC0E3E"/>
    <w:rsid w:val="00EC1C3C"/>
    <w:rsid w:val="00ED00BA"/>
    <w:rsid w:val="00ED1B9A"/>
    <w:rsid w:val="00ED6424"/>
    <w:rsid w:val="00EE54D3"/>
    <w:rsid w:val="00EF5690"/>
    <w:rsid w:val="00F02B9C"/>
    <w:rsid w:val="00F06306"/>
    <w:rsid w:val="00F07DF1"/>
    <w:rsid w:val="00F12764"/>
    <w:rsid w:val="00F15157"/>
    <w:rsid w:val="00F20086"/>
    <w:rsid w:val="00F26D8D"/>
    <w:rsid w:val="00F32B40"/>
    <w:rsid w:val="00F417AA"/>
    <w:rsid w:val="00F50451"/>
    <w:rsid w:val="00F724AA"/>
    <w:rsid w:val="00F77D90"/>
    <w:rsid w:val="00F806ED"/>
    <w:rsid w:val="00F906B0"/>
    <w:rsid w:val="00F92343"/>
    <w:rsid w:val="00FB086D"/>
    <w:rsid w:val="00FB0DCF"/>
    <w:rsid w:val="00FB1EFB"/>
    <w:rsid w:val="00FC0C1F"/>
    <w:rsid w:val="00FD6086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B4317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semiHidden/>
    <w:unhideWhenUsed/>
    <w:rsid w:val="003431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271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st.com/en/microcontrollers-microprocessors/stm32l552ze.html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F0DBA-58A9-4EA9-9C5F-6073A7C7F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1</TotalTime>
  <Pages>6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02</cp:revision>
  <cp:lastPrinted>2019-04-05T13:21:00Z</cp:lastPrinted>
  <dcterms:created xsi:type="dcterms:W3CDTF">2019-04-08T10:40:00Z</dcterms:created>
  <dcterms:modified xsi:type="dcterms:W3CDTF">2022-02-04T17:01:00Z</dcterms:modified>
</cp:coreProperties>
</file>